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D33131"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9F18E8">
        <w:rPr>
          <w:rFonts w:cs="Arial"/>
          <w:noProof/>
          <w:szCs w:val="24"/>
          <w:highlight w:val="yellow"/>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D33131"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Pr="00D33131">
        <w:rPr>
          <w:rFonts w:cs="Arial"/>
          <w:szCs w:val="24"/>
        </w:rPr>
        <w:tab/>
      </w:r>
      <w:r w:rsidR="00050658" w:rsidRPr="00D33131">
        <w:rPr>
          <w:rFonts w:cs="Arial"/>
          <w:szCs w:val="24"/>
        </w:rPr>
        <w:t xml:space="preserve"> </w:t>
      </w:r>
      <w:r w:rsidR="00963A5F" w:rsidRPr="00D33131">
        <w:rPr>
          <w:rFonts w:cs="Arial"/>
          <w:b/>
          <w:szCs w:val="24"/>
        </w:rPr>
        <w:t xml:space="preserve">Contact: </w:t>
      </w:r>
      <w:r w:rsidRPr="00D33131">
        <w:rPr>
          <w:rFonts w:cs="Arial"/>
          <w:b/>
          <w:szCs w:val="24"/>
        </w:rPr>
        <w:t>JJ Reich</w:t>
      </w:r>
    </w:p>
    <w:p w14:paraId="78B9EE1E" w14:textId="77777777" w:rsidR="001067AB" w:rsidRPr="00D3313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D33131">
        <w:rPr>
          <w:rFonts w:cs="Arial"/>
          <w:szCs w:val="24"/>
        </w:rPr>
        <w:t>Communications Manager</w:t>
      </w:r>
    </w:p>
    <w:p w14:paraId="0FF0E90A" w14:textId="77777777" w:rsidR="00BC4983" w:rsidRPr="00D33131"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D33131">
        <w:rPr>
          <w:rFonts w:cs="Arial"/>
          <w:szCs w:val="24"/>
        </w:rPr>
        <w:t>Firearms and Ammunition</w:t>
      </w:r>
    </w:p>
    <w:p w14:paraId="2828ED17" w14:textId="77777777" w:rsidR="001067AB" w:rsidRPr="00D3313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D33131">
        <w:rPr>
          <w:rFonts w:cs="Arial"/>
          <w:szCs w:val="24"/>
        </w:rPr>
        <w:tab/>
        <w:t>(763) 323-386</w:t>
      </w:r>
      <w:r w:rsidR="00BC4983" w:rsidRPr="00D33131">
        <w:rPr>
          <w:rFonts w:cs="Arial"/>
          <w:szCs w:val="24"/>
        </w:rPr>
        <w:t>2</w:t>
      </w:r>
    </w:p>
    <w:p w14:paraId="451C57A2" w14:textId="77777777" w:rsidR="00FE2916" w:rsidRPr="00D33131"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D33131">
        <w:rPr>
          <w:rFonts w:cs="Arial"/>
          <w:szCs w:val="24"/>
        </w:rPr>
        <w:t xml:space="preserve">FOR IMMEDIATE RELEASE </w:t>
      </w:r>
      <w:r w:rsidRPr="00D33131">
        <w:rPr>
          <w:rFonts w:cs="Arial"/>
          <w:szCs w:val="24"/>
        </w:rPr>
        <w:tab/>
      </w:r>
      <w:r w:rsidRPr="00D33131">
        <w:rPr>
          <w:rFonts w:cs="Arial"/>
          <w:szCs w:val="24"/>
        </w:rPr>
        <w:tab/>
        <w:t xml:space="preserve"> </w:t>
      </w:r>
      <w:r w:rsidRPr="00D33131">
        <w:rPr>
          <w:rFonts w:cs="Arial"/>
          <w:szCs w:val="24"/>
        </w:rPr>
        <w:tab/>
      </w:r>
      <w:r w:rsidRPr="00D33131">
        <w:rPr>
          <w:rFonts w:cs="Arial"/>
          <w:szCs w:val="24"/>
        </w:rPr>
        <w:tab/>
      </w:r>
      <w:r w:rsidR="006817C0" w:rsidRPr="00D33131">
        <w:rPr>
          <w:rFonts w:cs="Arial"/>
          <w:szCs w:val="24"/>
        </w:rPr>
        <w:t xml:space="preserve"> </w:t>
      </w:r>
      <w:r w:rsidRPr="00D33131">
        <w:rPr>
          <w:rFonts w:cs="Arial"/>
          <w:szCs w:val="24"/>
        </w:rPr>
        <w:t xml:space="preserve"> E-mail: </w:t>
      </w:r>
      <w:hyperlink r:id="rId9" w:history="1">
        <w:r w:rsidR="009512DC" w:rsidRPr="00D33131">
          <w:rPr>
            <w:rStyle w:val="Hyperlink"/>
            <w:rFonts w:cs="Arial"/>
            <w:szCs w:val="24"/>
          </w:rPr>
          <w:t>pressroom@vistaoutdoor.com</w:t>
        </w:r>
      </w:hyperlink>
    </w:p>
    <w:p w14:paraId="6B5AB83E" w14:textId="77777777" w:rsidR="009512DC" w:rsidRPr="009F18E8"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highlight w:val="yellow"/>
        </w:rPr>
      </w:pPr>
    </w:p>
    <w:p w14:paraId="125B0CED" w14:textId="77777777" w:rsidR="009E4649" w:rsidRPr="004B2AD6" w:rsidRDefault="009E4649" w:rsidP="005D08B1">
      <w:pPr>
        <w:jc w:val="center"/>
        <w:rPr>
          <w:rFonts w:cs="Arial"/>
          <w:b/>
          <w:szCs w:val="24"/>
        </w:rPr>
      </w:pPr>
    </w:p>
    <w:p w14:paraId="4A0B90E0" w14:textId="77777777" w:rsidR="001067AB" w:rsidRPr="004B2AD6" w:rsidRDefault="0030438B" w:rsidP="00F47E49">
      <w:pPr>
        <w:jc w:val="center"/>
        <w:rPr>
          <w:rFonts w:cs="Arial"/>
          <w:b/>
          <w:sz w:val="28"/>
          <w:szCs w:val="28"/>
        </w:rPr>
      </w:pPr>
      <w:r w:rsidRPr="004B2AD6">
        <w:rPr>
          <w:rFonts w:cs="Arial"/>
          <w:b/>
          <w:sz w:val="28"/>
          <w:szCs w:val="28"/>
        </w:rPr>
        <w:t xml:space="preserve">Federal </w:t>
      </w:r>
      <w:r w:rsidR="00D33131" w:rsidRPr="004B2AD6">
        <w:rPr>
          <w:rFonts w:cs="Arial"/>
          <w:b/>
          <w:sz w:val="28"/>
          <w:szCs w:val="28"/>
        </w:rPr>
        <w:t xml:space="preserve">Premium </w:t>
      </w:r>
      <w:r w:rsidR="008E60C4" w:rsidRPr="004B2AD6">
        <w:rPr>
          <w:rFonts w:cs="Arial"/>
          <w:b/>
          <w:sz w:val="28"/>
          <w:szCs w:val="28"/>
        </w:rPr>
        <w:t>Signs On</w:t>
      </w:r>
      <w:r w:rsidR="00D33131" w:rsidRPr="004B2AD6">
        <w:rPr>
          <w:rFonts w:cs="Arial"/>
          <w:b/>
          <w:sz w:val="28"/>
          <w:szCs w:val="28"/>
        </w:rPr>
        <w:t xml:space="preserve"> as Major Sponsor </w:t>
      </w:r>
      <w:r w:rsidR="00D33131" w:rsidRPr="004B2AD6">
        <w:rPr>
          <w:rFonts w:cs="Arial"/>
          <w:b/>
          <w:sz w:val="28"/>
          <w:szCs w:val="28"/>
        </w:rPr>
        <w:br/>
        <w:t>of U.S. Practical Shooting Association</w:t>
      </w:r>
    </w:p>
    <w:p w14:paraId="38C1C4BB" w14:textId="77777777" w:rsidR="00E11465" w:rsidRPr="009F18E8" w:rsidRDefault="00E11465" w:rsidP="00E11465">
      <w:pPr>
        <w:jc w:val="center"/>
        <w:rPr>
          <w:rFonts w:cs="Arial"/>
          <w:szCs w:val="24"/>
          <w:highlight w:val="yellow"/>
        </w:rPr>
      </w:pPr>
    </w:p>
    <w:p w14:paraId="7CA50E39" w14:textId="77777777" w:rsidR="004B2AD6" w:rsidRDefault="00BC4983" w:rsidP="00AA5BE7">
      <w:pPr>
        <w:rPr>
          <w:rFonts w:cs="Arial"/>
          <w:szCs w:val="24"/>
        </w:rPr>
      </w:pPr>
      <w:r w:rsidRPr="00D33131">
        <w:rPr>
          <w:rFonts w:cs="Arial"/>
          <w:b/>
          <w:szCs w:val="24"/>
        </w:rPr>
        <w:t>ANOKA, Minnesota</w:t>
      </w:r>
      <w:r w:rsidR="00A02FBB" w:rsidRPr="00D33131">
        <w:rPr>
          <w:rFonts w:cs="Arial"/>
          <w:b/>
          <w:szCs w:val="24"/>
        </w:rPr>
        <w:t xml:space="preserve"> </w:t>
      </w:r>
      <w:r w:rsidR="00A02FBB" w:rsidRPr="006A1636">
        <w:rPr>
          <w:rFonts w:cs="Arial"/>
          <w:b/>
          <w:szCs w:val="24"/>
        </w:rPr>
        <w:t>–</w:t>
      </w:r>
      <w:r w:rsidR="00825EC1" w:rsidRPr="006A1636">
        <w:rPr>
          <w:rFonts w:cs="Arial"/>
          <w:b/>
          <w:szCs w:val="24"/>
        </w:rPr>
        <w:t xml:space="preserve"> </w:t>
      </w:r>
      <w:r w:rsidR="006A1636" w:rsidRPr="006A1636">
        <w:rPr>
          <w:rFonts w:cs="Arial"/>
          <w:b/>
          <w:szCs w:val="24"/>
        </w:rPr>
        <w:t>August 31, 2017</w:t>
      </w:r>
      <w:r w:rsidR="009E4649" w:rsidRPr="006A1636">
        <w:rPr>
          <w:rFonts w:cs="Arial"/>
          <w:b/>
          <w:szCs w:val="24"/>
        </w:rPr>
        <w:t xml:space="preserve"> </w:t>
      </w:r>
      <w:r w:rsidR="00896CE8" w:rsidRPr="006A1636">
        <w:rPr>
          <w:rFonts w:cs="Arial"/>
          <w:b/>
          <w:szCs w:val="24"/>
        </w:rPr>
        <w:t>–</w:t>
      </w:r>
      <w:r w:rsidR="00857432" w:rsidRPr="006A1636">
        <w:rPr>
          <w:rFonts w:cs="Arial"/>
          <w:szCs w:val="24"/>
        </w:rPr>
        <w:t xml:space="preserve"> </w:t>
      </w:r>
      <w:r w:rsidR="00C54DB7" w:rsidRPr="006A1636">
        <w:rPr>
          <w:rFonts w:cs="Arial"/>
          <w:szCs w:val="24"/>
        </w:rPr>
        <w:t xml:space="preserve">Federal </w:t>
      </w:r>
      <w:r w:rsidR="00D33131" w:rsidRPr="006A1636">
        <w:rPr>
          <w:rFonts w:cs="Arial"/>
          <w:szCs w:val="24"/>
        </w:rPr>
        <w:t xml:space="preserve">Premium </w:t>
      </w:r>
      <w:r w:rsidR="00683C8B" w:rsidRPr="006A1636">
        <w:rPr>
          <w:rFonts w:cs="Arial"/>
          <w:szCs w:val="24"/>
        </w:rPr>
        <w:t>Ammunition is pleased</w:t>
      </w:r>
      <w:r w:rsidR="00857432" w:rsidRPr="006A1636">
        <w:rPr>
          <w:rFonts w:cs="Arial"/>
          <w:szCs w:val="24"/>
        </w:rPr>
        <w:t xml:space="preserve"> to </w:t>
      </w:r>
      <w:r w:rsidR="009C1249" w:rsidRPr="006A1636">
        <w:rPr>
          <w:rFonts w:cs="Arial"/>
          <w:szCs w:val="24"/>
        </w:rPr>
        <w:t>announce</w:t>
      </w:r>
      <w:r w:rsidR="004B2AD6" w:rsidRPr="006A1636">
        <w:rPr>
          <w:rFonts w:cs="Arial"/>
          <w:szCs w:val="24"/>
        </w:rPr>
        <w:t xml:space="preserve"> its sponsorship of the United States Practical Shooting Association (USPSA). </w:t>
      </w:r>
      <w:r w:rsidR="00753CA2" w:rsidRPr="006A1636">
        <w:rPr>
          <w:rFonts w:cs="Arial"/>
          <w:szCs w:val="24"/>
        </w:rPr>
        <w:t>The alliance</w:t>
      </w:r>
      <w:r w:rsidR="003D4190" w:rsidRPr="006A1636">
        <w:rPr>
          <w:rFonts w:cs="Arial"/>
          <w:szCs w:val="24"/>
        </w:rPr>
        <w:t xml:space="preserve"> supports the organization’s</w:t>
      </w:r>
      <w:r w:rsidR="003D4190">
        <w:rPr>
          <w:rFonts w:cs="Arial"/>
          <w:szCs w:val="24"/>
        </w:rPr>
        <w:t xml:space="preserve"> </w:t>
      </w:r>
      <w:r w:rsidR="00391C44">
        <w:rPr>
          <w:rFonts w:cs="Arial"/>
          <w:szCs w:val="24"/>
        </w:rPr>
        <w:t xml:space="preserve">tireless </w:t>
      </w:r>
      <w:r w:rsidR="00683C8B">
        <w:rPr>
          <w:rFonts w:cs="Arial"/>
          <w:szCs w:val="24"/>
        </w:rPr>
        <w:t xml:space="preserve">stewardship of </w:t>
      </w:r>
      <w:r w:rsidR="009C0A06">
        <w:rPr>
          <w:rFonts w:cs="Arial"/>
          <w:szCs w:val="24"/>
        </w:rPr>
        <w:t>competitive practical shooting</w:t>
      </w:r>
      <w:r w:rsidR="00683C8B">
        <w:rPr>
          <w:rFonts w:cs="Arial"/>
          <w:szCs w:val="24"/>
        </w:rPr>
        <w:t>, along with the matches, new shooter recruitment efforts and other activities of more than 4</w:t>
      </w:r>
      <w:r w:rsidR="0029775F">
        <w:rPr>
          <w:rFonts w:cs="Arial"/>
          <w:szCs w:val="24"/>
        </w:rPr>
        <w:t>45</w:t>
      </w:r>
      <w:r w:rsidR="00683C8B">
        <w:rPr>
          <w:rFonts w:cs="Arial"/>
          <w:szCs w:val="24"/>
        </w:rPr>
        <w:t xml:space="preserve"> affiliated local clubs </w:t>
      </w:r>
      <w:r w:rsidR="00BE74FD">
        <w:rPr>
          <w:rFonts w:cs="Arial"/>
          <w:szCs w:val="24"/>
        </w:rPr>
        <w:t xml:space="preserve">and </w:t>
      </w:r>
      <w:r w:rsidR="0029775F">
        <w:rPr>
          <w:rFonts w:cs="Arial"/>
          <w:szCs w:val="24"/>
        </w:rPr>
        <w:t>30</w:t>
      </w:r>
      <w:r w:rsidR="00F535D7">
        <w:rPr>
          <w:rFonts w:cs="Arial"/>
          <w:szCs w:val="24"/>
        </w:rPr>
        <w:t xml:space="preserve">,000 USPSA </w:t>
      </w:r>
      <w:r w:rsidR="00BE74FD">
        <w:rPr>
          <w:rFonts w:cs="Arial"/>
          <w:szCs w:val="24"/>
        </w:rPr>
        <w:t xml:space="preserve">members </w:t>
      </w:r>
      <w:r w:rsidR="00683C8B">
        <w:rPr>
          <w:rFonts w:cs="Arial"/>
          <w:szCs w:val="24"/>
        </w:rPr>
        <w:t>nationwide.</w:t>
      </w:r>
    </w:p>
    <w:p w14:paraId="631FAE2B" w14:textId="77777777" w:rsidR="004B2AD6" w:rsidRDefault="004B2AD6" w:rsidP="00AA5BE7">
      <w:pPr>
        <w:rPr>
          <w:rFonts w:cs="Arial"/>
          <w:szCs w:val="24"/>
          <w:highlight w:val="yellow"/>
        </w:rPr>
      </w:pPr>
    </w:p>
    <w:p w14:paraId="5169A56D" w14:textId="663A2D69" w:rsidR="00E33C02" w:rsidRDefault="003D4190" w:rsidP="00E33C02">
      <w:pPr>
        <w:rPr>
          <w:rFonts w:ascii="Times New Roman" w:hAnsi="Times New Roman"/>
        </w:rPr>
      </w:pPr>
      <w:r>
        <w:rPr>
          <w:rFonts w:cs="Arial"/>
          <w:szCs w:val="24"/>
        </w:rPr>
        <w:t>“</w:t>
      </w:r>
      <w:r w:rsidR="00EB4936">
        <w:rPr>
          <w:rFonts w:cs="Arial"/>
          <w:szCs w:val="24"/>
        </w:rPr>
        <w:t>We’re</w:t>
      </w:r>
      <w:r w:rsidR="00683C8B">
        <w:rPr>
          <w:rFonts w:cs="Arial"/>
          <w:szCs w:val="24"/>
        </w:rPr>
        <w:t xml:space="preserve"> proud </w:t>
      </w:r>
      <w:r w:rsidR="004B2AD6" w:rsidRPr="004B2AD6">
        <w:rPr>
          <w:rFonts w:cs="Arial"/>
          <w:szCs w:val="24"/>
        </w:rPr>
        <w:t xml:space="preserve">to </w:t>
      </w:r>
      <w:r w:rsidR="00AA1F60">
        <w:rPr>
          <w:rFonts w:cs="Arial"/>
          <w:szCs w:val="24"/>
        </w:rPr>
        <w:t>b</w:t>
      </w:r>
      <w:r>
        <w:rPr>
          <w:rFonts w:cs="Arial"/>
          <w:szCs w:val="24"/>
        </w:rPr>
        <w:t xml:space="preserve">e the first major ammunition manufacturer to </w:t>
      </w:r>
      <w:r w:rsidR="00753CA2">
        <w:rPr>
          <w:rFonts w:cs="Arial"/>
          <w:szCs w:val="24"/>
        </w:rPr>
        <w:t xml:space="preserve">enter </w:t>
      </w:r>
      <w:r>
        <w:rPr>
          <w:rFonts w:cs="Arial"/>
          <w:szCs w:val="24"/>
        </w:rPr>
        <w:t>this</w:t>
      </w:r>
      <w:r w:rsidR="004B2AD6" w:rsidRPr="004B2AD6">
        <w:rPr>
          <w:rFonts w:cs="Arial"/>
          <w:szCs w:val="24"/>
        </w:rPr>
        <w:t xml:space="preserve"> </w:t>
      </w:r>
      <w:r>
        <w:rPr>
          <w:rFonts w:cs="Arial"/>
          <w:szCs w:val="24"/>
        </w:rPr>
        <w:t xml:space="preserve">exciting </w:t>
      </w:r>
      <w:r w:rsidR="00683C8B">
        <w:rPr>
          <w:rFonts w:cs="Arial"/>
          <w:szCs w:val="24"/>
        </w:rPr>
        <w:t>arena</w:t>
      </w:r>
      <w:r w:rsidR="00432A5D">
        <w:rPr>
          <w:rFonts w:cs="Arial"/>
          <w:szCs w:val="24"/>
        </w:rPr>
        <w:t>,” said</w:t>
      </w:r>
      <w:r w:rsidR="00432A5D" w:rsidRPr="00432A5D">
        <w:rPr>
          <w:rFonts w:cs="Arial"/>
          <w:szCs w:val="24"/>
        </w:rPr>
        <w:t xml:space="preserve"> </w:t>
      </w:r>
      <w:r w:rsidR="00391C44">
        <w:rPr>
          <w:rFonts w:cs="Arial"/>
          <w:szCs w:val="24"/>
        </w:rPr>
        <w:t>Federal P</w:t>
      </w:r>
      <w:r w:rsidR="00432A5D">
        <w:rPr>
          <w:rFonts w:cs="Arial"/>
          <w:szCs w:val="24"/>
        </w:rPr>
        <w:t xml:space="preserve">remium Product Line Manager </w:t>
      </w:r>
      <w:r w:rsidR="00432A5D" w:rsidRPr="00432A5D">
        <w:rPr>
          <w:rFonts w:cs="Arial"/>
          <w:szCs w:val="24"/>
        </w:rPr>
        <w:t>Justin John</w:t>
      </w:r>
      <w:r w:rsidR="00432A5D">
        <w:rPr>
          <w:rFonts w:cs="Arial"/>
          <w:szCs w:val="24"/>
        </w:rPr>
        <w:t>son.</w:t>
      </w:r>
      <w:r w:rsidR="00001F39">
        <w:rPr>
          <w:rFonts w:cs="Arial"/>
          <w:szCs w:val="24"/>
        </w:rPr>
        <w:t xml:space="preserve"> </w:t>
      </w:r>
      <w:r w:rsidR="00CC0640">
        <w:rPr>
          <w:rFonts w:cs="Arial"/>
          <w:szCs w:val="24"/>
        </w:rPr>
        <w:t>“</w:t>
      </w:r>
      <w:r w:rsidR="00391C44">
        <w:rPr>
          <w:rFonts w:cs="Arial"/>
          <w:szCs w:val="24"/>
        </w:rPr>
        <w:t>USPSA shooters demand</w:t>
      </w:r>
      <w:r w:rsidR="004B2AD6" w:rsidRPr="004B2AD6">
        <w:rPr>
          <w:rFonts w:cs="Arial"/>
          <w:szCs w:val="24"/>
        </w:rPr>
        <w:t xml:space="preserve"> very specific things from their ammuniti</w:t>
      </w:r>
      <w:r w:rsidR="00CC0640">
        <w:rPr>
          <w:rFonts w:cs="Arial"/>
          <w:szCs w:val="24"/>
        </w:rPr>
        <w:t>on</w:t>
      </w:r>
      <w:r w:rsidR="00EB4936">
        <w:rPr>
          <w:rFonts w:cs="Arial"/>
          <w:szCs w:val="24"/>
        </w:rPr>
        <w:t>. It needs to be</w:t>
      </w:r>
      <w:r w:rsidR="00001F39">
        <w:rPr>
          <w:rFonts w:cs="Arial"/>
          <w:szCs w:val="24"/>
        </w:rPr>
        <w:t xml:space="preserve"> </w:t>
      </w:r>
      <w:r w:rsidR="00EB4936">
        <w:rPr>
          <w:rFonts w:cs="Arial"/>
          <w:szCs w:val="24"/>
        </w:rPr>
        <w:t>accurate, consistent, reliable</w:t>
      </w:r>
      <w:r w:rsidR="004C7E62">
        <w:rPr>
          <w:rFonts w:cs="Arial"/>
          <w:szCs w:val="24"/>
        </w:rPr>
        <w:t>,</w:t>
      </w:r>
      <w:r w:rsidR="00EB4936">
        <w:rPr>
          <w:rFonts w:cs="Arial"/>
          <w:szCs w:val="24"/>
        </w:rPr>
        <w:t xml:space="preserve"> and meet</w:t>
      </w:r>
      <w:r w:rsidR="004B2AD6" w:rsidRPr="004B2AD6">
        <w:rPr>
          <w:rFonts w:cs="Arial"/>
          <w:szCs w:val="24"/>
        </w:rPr>
        <w:t xml:space="preserve"> p</w:t>
      </w:r>
      <w:r w:rsidR="00CC0640">
        <w:rPr>
          <w:rFonts w:cs="Arial"/>
          <w:szCs w:val="24"/>
        </w:rPr>
        <w:t>ower factor requirements</w:t>
      </w:r>
      <w:r w:rsidR="004B2AD6" w:rsidRPr="004B2AD6">
        <w:rPr>
          <w:rFonts w:cs="Arial"/>
          <w:szCs w:val="24"/>
        </w:rPr>
        <w:t>.</w:t>
      </w:r>
      <w:r w:rsidR="00CC0640">
        <w:rPr>
          <w:rFonts w:cs="Arial"/>
          <w:szCs w:val="24"/>
        </w:rPr>
        <w:t xml:space="preserve"> </w:t>
      </w:r>
      <w:r w:rsidR="00E33C02">
        <w:t>Until our launch of Syntech Action Pistol, reloading was the</w:t>
      </w:r>
      <w:r w:rsidR="00E33C02" w:rsidRPr="00037ED1">
        <w:t xml:space="preserve"> preferred way to achieve all</w:t>
      </w:r>
      <w:r w:rsidR="00AB24D4">
        <w:t xml:space="preserve"> of the above. With our factory-loaded </w:t>
      </w:r>
      <w:r w:rsidR="00E33C02" w:rsidRPr="00037ED1">
        <w:t>ammunition, shooters have a simple, convenient and better solution.”</w:t>
      </w:r>
    </w:p>
    <w:p w14:paraId="5CFC1F76" w14:textId="77777777" w:rsidR="00CC0640" w:rsidRDefault="00CC0640" w:rsidP="00AA5BE7">
      <w:pPr>
        <w:rPr>
          <w:rFonts w:cs="Arial"/>
          <w:szCs w:val="24"/>
        </w:rPr>
      </w:pPr>
    </w:p>
    <w:p w14:paraId="4F4FDC0A" w14:textId="271E119D" w:rsidR="004B2AD6" w:rsidRPr="00CC0640" w:rsidRDefault="00CC0640" w:rsidP="00AA5BE7">
      <w:pPr>
        <w:rPr>
          <w:rFonts w:cs="Arial"/>
          <w:szCs w:val="24"/>
        </w:rPr>
      </w:pPr>
      <w:r>
        <w:rPr>
          <w:rFonts w:cs="Arial"/>
          <w:szCs w:val="24"/>
        </w:rPr>
        <w:t>Johnson noted that the</w:t>
      </w:r>
      <w:r w:rsidR="004B2AD6" w:rsidRPr="004B2AD6">
        <w:rPr>
          <w:rFonts w:cs="Arial"/>
          <w:szCs w:val="24"/>
        </w:rPr>
        <w:t xml:space="preserve"> </w:t>
      </w:r>
      <w:r>
        <w:rPr>
          <w:rFonts w:cs="Arial"/>
          <w:szCs w:val="24"/>
        </w:rPr>
        <w:t xml:space="preserve">USPSA </w:t>
      </w:r>
      <w:r w:rsidR="00B8616A">
        <w:rPr>
          <w:rFonts w:cs="Arial"/>
          <w:szCs w:val="24"/>
        </w:rPr>
        <w:t>partnership greatly increases</w:t>
      </w:r>
      <w:r w:rsidR="00B8616A" w:rsidRPr="004B2AD6">
        <w:rPr>
          <w:rFonts w:cs="Arial"/>
          <w:szCs w:val="24"/>
        </w:rPr>
        <w:t xml:space="preserve"> </w:t>
      </w:r>
      <w:r w:rsidR="00B8616A">
        <w:rPr>
          <w:rFonts w:cs="Arial"/>
          <w:szCs w:val="24"/>
        </w:rPr>
        <w:t>Federal Premium</w:t>
      </w:r>
      <w:r w:rsidR="00B8616A" w:rsidRPr="004B2AD6">
        <w:rPr>
          <w:rFonts w:cs="Arial"/>
          <w:szCs w:val="24"/>
        </w:rPr>
        <w:t xml:space="preserve"> </w:t>
      </w:r>
      <w:r w:rsidR="00B8616A">
        <w:rPr>
          <w:rFonts w:cs="Arial"/>
          <w:szCs w:val="24"/>
        </w:rPr>
        <w:t xml:space="preserve">backing of this </w:t>
      </w:r>
      <w:r w:rsidR="00B8616A" w:rsidRPr="004B2AD6">
        <w:rPr>
          <w:rFonts w:cs="Arial"/>
          <w:szCs w:val="24"/>
        </w:rPr>
        <w:t>sport through</w:t>
      </w:r>
      <w:r w:rsidR="00B8616A">
        <w:rPr>
          <w:rFonts w:cs="Arial"/>
          <w:szCs w:val="24"/>
        </w:rPr>
        <w:t xml:space="preserve"> event and shooter sponsorships</w:t>
      </w:r>
      <w:r w:rsidR="009C0A06">
        <w:rPr>
          <w:rFonts w:cs="Arial"/>
          <w:szCs w:val="24"/>
        </w:rPr>
        <w:t xml:space="preserve">. </w:t>
      </w:r>
      <w:r w:rsidR="00B8616A">
        <w:rPr>
          <w:rFonts w:cs="Arial"/>
          <w:szCs w:val="24"/>
        </w:rPr>
        <w:t>“USPSA</w:t>
      </w:r>
      <w:r>
        <w:rPr>
          <w:rFonts w:cs="Arial"/>
          <w:szCs w:val="24"/>
        </w:rPr>
        <w:t xml:space="preserve"> is a huge</w:t>
      </w:r>
      <w:r w:rsidR="004B2AD6" w:rsidRPr="004B2AD6">
        <w:rPr>
          <w:rFonts w:cs="Arial"/>
          <w:szCs w:val="24"/>
        </w:rPr>
        <w:t xml:space="preserve"> piec</w:t>
      </w:r>
      <w:r>
        <w:rPr>
          <w:rFonts w:cs="Arial"/>
          <w:szCs w:val="24"/>
        </w:rPr>
        <w:t>e of the target shooting market,” he said.</w:t>
      </w:r>
      <w:r w:rsidR="00391C44">
        <w:rPr>
          <w:rFonts w:cs="Arial"/>
          <w:szCs w:val="24"/>
        </w:rPr>
        <w:t xml:space="preserve"> “</w:t>
      </w:r>
      <w:r w:rsidR="004B2AD6" w:rsidRPr="004B2AD6">
        <w:rPr>
          <w:rFonts w:cs="Arial"/>
          <w:szCs w:val="24"/>
        </w:rPr>
        <w:t>This is a monumental leap forward for both organizations</w:t>
      </w:r>
      <w:r w:rsidR="00391C44">
        <w:rPr>
          <w:rFonts w:cs="Arial"/>
          <w:szCs w:val="24"/>
        </w:rPr>
        <w:t>,</w:t>
      </w:r>
      <w:r w:rsidR="004B2AD6" w:rsidRPr="004B2AD6">
        <w:rPr>
          <w:rFonts w:cs="Arial"/>
          <w:szCs w:val="24"/>
        </w:rPr>
        <w:t xml:space="preserve"> and we are </w:t>
      </w:r>
      <w:r w:rsidR="009C0A06">
        <w:rPr>
          <w:rFonts w:cs="Arial"/>
          <w:szCs w:val="24"/>
        </w:rPr>
        <w:t xml:space="preserve">excited to be </w:t>
      </w:r>
      <w:r w:rsidR="004B2AD6" w:rsidRPr="004B2AD6">
        <w:rPr>
          <w:rFonts w:cs="Arial"/>
          <w:szCs w:val="24"/>
        </w:rPr>
        <w:t>o</w:t>
      </w:r>
      <w:r w:rsidR="00391C44">
        <w:rPr>
          <w:rFonts w:cs="Arial"/>
          <w:szCs w:val="24"/>
        </w:rPr>
        <w:t xml:space="preserve">n the ground floor for continued </w:t>
      </w:r>
      <w:r w:rsidR="009C0A06">
        <w:rPr>
          <w:rFonts w:cs="Arial"/>
          <w:szCs w:val="24"/>
        </w:rPr>
        <w:t>greatness to come.</w:t>
      </w:r>
      <w:r w:rsidR="004B2AD6">
        <w:rPr>
          <w:rFonts w:cs="Arial"/>
          <w:szCs w:val="24"/>
        </w:rPr>
        <w:t>”</w:t>
      </w:r>
    </w:p>
    <w:p w14:paraId="45B9543C" w14:textId="77777777" w:rsidR="0020008C" w:rsidRPr="0020008C" w:rsidRDefault="0020008C" w:rsidP="0020008C">
      <w:pPr>
        <w:pStyle w:val="Header"/>
        <w:rPr>
          <w:rFonts w:ascii="Arial" w:hAnsi="Arial" w:cs="Arial"/>
        </w:rPr>
      </w:pPr>
    </w:p>
    <w:p w14:paraId="71E14B26" w14:textId="60B0FC71" w:rsidR="004D1B97" w:rsidRPr="004D1B97" w:rsidRDefault="0029775F" w:rsidP="006A7AFC">
      <w:pPr>
        <w:pStyle w:val="Header"/>
        <w:rPr>
          <w:rFonts w:ascii="Arial" w:hAnsi="Arial" w:cs="Arial"/>
        </w:rPr>
      </w:pPr>
      <w:r>
        <w:rPr>
          <w:rFonts w:ascii="Arial" w:hAnsi="Arial" w:cs="Arial"/>
        </w:rPr>
        <w:t xml:space="preserve">Founded in 1984, </w:t>
      </w:r>
      <w:r w:rsidR="0020008C" w:rsidRPr="0020008C">
        <w:rPr>
          <w:rFonts w:ascii="Arial" w:hAnsi="Arial" w:cs="Arial"/>
        </w:rPr>
        <w:t xml:space="preserve">USPSA is the national governing body of </w:t>
      </w:r>
      <w:r w:rsidR="007D6A6F">
        <w:rPr>
          <w:rFonts w:ascii="Arial" w:hAnsi="Arial" w:cs="Arial"/>
        </w:rPr>
        <w:t xml:space="preserve">competitive </w:t>
      </w:r>
      <w:r w:rsidR="0020008C" w:rsidRPr="0020008C">
        <w:rPr>
          <w:rFonts w:ascii="Arial" w:hAnsi="Arial" w:cs="Arial"/>
        </w:rPr>
        <w:t xml:space="preserve">practical shooting in the </w:t>
      </w:r>
      <w:r w:rsidR="00944752">
        <w:rPr>
          <w:rFonts w:ascii="Arial" w:hAnsi="Arial" w:cs="Arial"/>
        </w:rPr>
        <w:t>United States</w:t>
      </w:r>
      <w:r w:rsidR="0020008C" w:rsidRPr="0020008C">
        <w:rPr>
          <w:rFonts w:ascii="Arial" w:hAnsi="Arial" w:cs="Arial"/>
        </w:rPr>
        <w:t xml:space="preserve"> under the International Practical Shooting </w:t>
      </w:r>
      <w:r w:rsidR="0020008C" w:rsidRPr="009C0A06">
        <w:rPr>
          <w:rFonts w:ascii="Arial" w:hAnsi="Arial" w:cs="Arial"/>
        </w:rPr>
        <w:t>Confederation.</w:t>
      </w:r>
      <w:r w:rsidR="006A7AFC" w:rsidRPr="009C0A06">
        <w:rPr>
          <w:rFonts w:ascii="Arial" w:hAnsi="Arial" w:cs="Arial"/>
        </w:rPr>
        <w:t xml:space="preserve"> The USPSA provides a wide r</w:t>
      </w:r>
      <w:r w:rsidR="004D1B97">
        <w:rPr>
          <w:rFonts w:ascii="Arial" w:hAnsi="Arial" w:cs="Arial"/>
        </w:rPr>
        <w:t>ange of challenging</w:t>
      </w:r>
      <w:r w:rsidR="00F4000C">
        <w:rPr>
          <w:rFonts w:ascii="Arial" w:hAnsi="Arial" w:cs="Arial"/>
        </w:rPr>
        <w:t xml:space="preserve"> </w:t>
      </w:r>
      <w:r w:rsidR="006A7AFC" w:rsidRPr="009C0A06">
        <w:rPr>
          <w:rFonts w:ascii="Arial" w:hAnsi="Arial" w:cs="Arial"/>
        </w:rPr>
        <w:t>competitive</w:t>
      </w:r>
      <w:r w:rsidR="006A7AFC" w:rsidRPr="006A7AFC">
        <w:rPr>
          <w:rFonts w:ascii="Arial" w:hAnsi="Arial" w:cs="Arial"/>
        </w:rPr>
        <w:t xml:space="preserve"> opportunities that pit participants against shooters of similar skill levels in distinct divis</w:t>
      </w:r>
      <w:r w:rsidR="007013B8">
        <w:rPr>
          <w:rFonts w:ascii="Arial" w:hAnsi="Arial" w:cs="Arial"/>
        </w:rPr>
        <w:t xml:space="preserve">ions geared to various </w:t>
      </w:r>
      <w:r w:rsidR="006A7AFC" w:rsidRPr="006A7AFC">
        <w:rPr>
          <w:rFonts w:ascii="Arial" w:hAnsi="Arial" w:cs="Arial"/>
        </w:rPr>
        <w:t>handgun</w:t>
      </w:r>
      <w:r w:rsidR="00944752">
        <w:rPr>
          <w:rFonts w:ascii="Arial" w:hAnsi="Arial" w:cs="Arial"/>
        </w:rPr>
        <w:t>s</w:t>
      </w:r>
      <w:r w:rsidR="006A7AFC">
        <w:rPr>
          <w:rFonts w:ascii="Arial" w:hAnsi="Arial" w:cs="Arial"/>
        </w:rPr>
        <w:t xml:space="preserve">, </w:t>
      </w:r>
      <w:r>
        <w:rPr>
          <w:rFonts w:ascii="Arial" w:hAnsi="Arial" w:cs="Arial"/>
        </w:rPr>
        <w:t>rifle</w:t>
      </w:r>
      <w:r w:rsidR="00944752">
        <w:rPr>
          <w:rFonts w:ascii="Arial" w:hAnsi="Arial" w:cs="Arial"/>
        </w:rPr>
        <w:t>s</w:t>
      </w:r>
      <w:r>
        <w:rPr>
          <w:rFonts w:ascii="Arial" w:hAnsi="Arial" w:cs="Arial"/>
        </w:rPr>
        <w:t>, and shotguns</w:t>
      </w:r>
      <w:r w:rsidR="007013B8" w:rsidRPr="004D1B97">
        <w:rPr>
          <w:rFonts w:ascii="Arial" w:hAnsi="Arial" w:cs="Arial"/>
        </w:rPr>
        <w:t>.</w:t>
      </w:r>
      <w:r w:rsidR="004D1B97" w:rsidRPr="004D1B97">
        <w:rPr>
          <w:rFonts w:ascii="Arial" w:hAnsi="Arial" w:cs="Arial"/>
        </w:rPr>
        <w:t xml:space="preserve"> The association </w:t>
      </w:r>
      <w:r w:rsidR="00AB24D4">
        <w:rPr>
          <w:rFonts w:ascii="Arial" w:hAnsi="Arial" w:cs="Arial"/>
        </w:rPr>
        <w:t>welcomes</w:t>
      </w:r>
      <w:r w:rsidR="004D1B97">
        <w:rPr>
          <w:rFonts w:ascii="Arial" w:hAnsi="Arial" w:cs="Arial"/>
        </w:rPr>
        <w:t xml:space="preserve"> new shooters of all ages and abilities, and offers</w:t>
      </w:r>
      <w:r>
        <w:rPr>
          <w:rFonts w:ascii="Arial" w:hAnsi="Arial" w:cs="Arial"/>
        </w:rPr>
        <w:t xml:space="preserve"> club matches, including Steel Challenge events all over the country.</w:t>
      </w:r>
    </w:p>
    <w:p w14:paraId="6B0CEA56" w14:textId="77777777" w:rsidR="005A6508" w:rsidRPr="004D1B97" w:rsidRDefault="005A6508" w:rsidP="0020008C">
      <w:pPr>
        <w:pStyle w:val="Header"/>
        <w:rPr>
          <w:rFonts w:ascii="Arial" w:hAnsi="Arial" w:cs="Arial"/>
        </w:rPr>
      </w:pPr>
    </w:p>
    <w:p w14:paraId="6986D70E" w14:textId="00D16E85" w:rsidR="001D61BD" w:rsidRPr="001D61BD" w:rsidRDefault="001D61BD" w:rsidP="001D61BD">
      <w:pPr>
        <w:shd w:val="clear" w:color="auto" w:fill="FFFFFF"/>
        <w:rPr>
          <w:rFonts w:cs="Arial"/>
          <w:color w:val="222222"/>
          <w:szCs w:val="24"/>
        </w:rPr>
      </w:pPr>
      <w:r w:rsidRPr="001D61BD">
        <w:rPr>
          <w:rFonts w:cs="Arial"/>
          <w:color w:val="222222"/>
          <w:szCs w:val="24"/>
        </w:rPr>
        <w:t xml:space="preserve">"This revolutionary opportunity creates a lower barrier </w:t>
      </w:r>
      <w:r>
        <w:rPr>
          <w:rFonts w:cs="Arial"/>
          <w:color w:val="222222"/>
          <w:szCs w:val="24"/>
        </w:rPr>
        <w:t>to</w:t>
      </w:r>
      <w:r w:rsidRPr="001D61BD">
        <w:rPr>
          <w:rFonts w:cs="Arial"/>
          <w:color w:val="222222"/>
          <w:szCs w:val="24"/>
        </w:rPr>
        <w:t xml:space="preserve"> entry for new shooters to participate in the shooting sports, while giving existing USPSA shooters alternatives to reloading and sourcing match ammunition</w:t>
      </w:r>
      <w:r w:rsidR="00944752">
        <w:rPr>
          <w:rFonts w:cs="Arial"/>
          <w:color w:val="222222"/>
          <w:szCs w:val="24"/>
        </w:rPr>
        <w:t>,”</w:t>
      </w:r>
      <w:r w:rsidR="00944752" w:rsidRPr="00944752">
        <w:rPr>
          <w:rFonts w:cs="Arial"/>
          <w:color w:val="222222"/>
          <w:szCs w:val="24"/>
        </w:rPr>
        <w:t xml:space="preserve"> </w:t>
      </w:r>
      <w:r w:rsidR="00944752" w:rsidRPr="001D61BD">
        <w:rPr>
          <w:rFonts w:cs="Arial"/>
          <w:color w:val="222222"/>
          <w:szCs w:val="24"/>
        </w:rPr>
        <w:t>said Mike Foley, President and CEO of U.S. Practical Shooting</w:t>
      </w:r>
      <w:bookmarkStart w:id="0" w:name="_GoBack"/>
      <w:bookmarkEnd w:id="0"/>
      <w:r w:rsidR="00AB24D4">
        <w:rPr>
          <w:rFonts w:cs="Arial"/>
          <w:color w:val="222222"/>
          <w:szCs w:val="24"/>
        </w:rPr>
        <w:t xml:space="preserve"> Association</w:t>
      </w:r>
      <w:r w:rsidR="00944752" w:rsidRPr="001D61BD">
        <w:rPr>
          <w:rFonts w:cs="Arial"/>
          <w:color w:val="222222"/>
          <w:szCs w:val="24"/>
        </w:rPr>
        <w:t>.</w:t>
      </w:r>
      <w:r w:rsidRPr="001D61BD">
        <w:rPr>
          <w:rFonts w:cs="Arial"/>
          <w:color w:val="222222"/>
          <w:szCs w:val="24"/>
        </w:rPr>
        <w:t> </w:t>
      </w:r>
      <w:r w:rsidR="00944752">
        <w:rPr>
          <w:rFonts w:cs="Arial"/>
          <w:color w:val="222222"/>
          <w:szCs w:val="24"/>
        </w:rPr>
        <w:t>“</w:t>
      </w:r>
      <w:r w:rsidRPr="001D61BD">
        <w:rPr>
          <w:rFonts w:cs="Arial"/>
          <w:color w:val="222222"/>
          <w:szCs w:val="24"/>
        </w:rPr>
        <w:t xml:space="preserve">The power factor requirements for multiple USPSA </w:t>
      </w:r>
      <w:r w:rsidRPr="001D61BD">
        <w:rPr>
          <w:rFonts w:cs="Arial"/>
          <w:color w:val="222222"/>
          <w:szCs w:val="24"/>
        </w:rPr>
        <w:lastRenderedPageBreak/>
        <w:t xml:space="preserve">divisions can be met with ammunition available from retailers instead of </w:t>
      </w:r>
      <w:r>
        <w:rPr>
          <w:rFonts w:cs="Arial"/>
          <w:color w:val="222222"/>
          <w:szCs w:val="24"/>
        </w:rPr>
        <w:t xml:space="preserve">custom loads requiring a larger </w:t>
      </w:r>
      <w:r w:rsidRPr="001D61BD">
        <w:rPr>
          <w:rFonts w:cs="Arial"/>
          <w:color w:val="222222"/>
          <w:szCs w:val="24"/>
        </w:rPr>
        <w:t>investments in time and equipment. USPSA will gain market recognition in mainstream sporting goods stores</w:t>
      </w:r>
      <w:r w:rsidR="00944752">
        <w:rPr>
          <w:rFonts w:cs="Arial"/>
          <w:color w:val="222222"/>
          <w:szCs w:val="24"/>
        </w:rPr>
        <w:t>, and t</w:t>
      </w:r>
      <w:r w:rsidRPr="001D61BD">
        <w:rPr>
          <w:rFonts w:cs="Arial"/>
          <w:color w:val="222222"/>
          <w:szCs w:val="24"/>
        </w:rPr>
        <w:t xml:space="preserve">his relationship provides additional funding for education and event promotion. To say the least, we are extremely excited to be working with Federal Premium Ammunition." </w:t>
      </w:r>
    </w:p>
    <w:p w14:paraId="74F530FD" w14:textId="77777777" w:rsidR="005A6508" w:rsidRPr="004D1B97" w:rsidRDefault="005A6508" w:rsidP="005A6508">
      <w:pPr>
        <w:pStyle w:val="Header"/>
        <w:rPr>
          <w:rFonts w:ascii="Arial" w:hAnsi="Arial" w:cs="Arial"/>
        </w:rPr>
      </w:pPr>
    </w:p>
    <w:p w14:paraId="7D65523E" w14:textId="77777777" w:rsidR="005A6508" w:rsidRDefault="005A6508" w:rsidP="005A6508">
      <w:pPr>
        <w:pStyle w:val="Header"/>
        <w:rPr>
          <w:rFonts w:ascii="Arial" w:hAnsi="Arial" w:cs="Arial"/>
        </w:rPr>
      </w:pPr>
      <w:r w:rsidRPr="004D1B97">
        <w:rPr>
          <w:rFonts w:ascii="Arial" w:hAnsi="Arial" w:cs="Arial"/>
        </w:rPr>
        <w:t>New American Eagle Syntech Action Pistol</w:t>
      </w:r>
      <w:r>
        <w:rPr>
          <w:rFonts w:ascii="Arial" w:hAnsi="Arial" w:cs="Arial"/>
        </w:rPr>
        <w:t xml:space="preserve"> is </w:t>
      </w:r>
      <w:r w:rsidRPr="005A6508">
        <w:rPr>
          <w:rFonts w:ascii="Arial" w:hAnsi="Arial" w:cs="Arial"/>
        </w:rPr>
        <w:t>specifically designed for the action shooting sports and loaded to power factor requirements with heavy, flat-nose bullets for more reliable knock-downs</w:t>
      </w:r>
      <w:r>
        <w:rPr>
          <w:rFonts w:ascii="Arial" w:hAnsi="Arial" w:cs="Arial"/>
        </w:rPr>
        <w:t xml:space="preserve"> on steel targets. Like all Syntech loads, Action Pistol rounds</w:t>
      </w:r>
      <w:r w:rsidRPr="005A6508">
        <w:rPr>
          <w:rFonts w:ascii="Arial" w:hAnsi="Arial" w:cs="Arial"/>
        </w:rPr>
        <w:t xml:space="preserve"> </w:t>
      </w:r>
      <w:r>
        <w:rPr>
          <w:rFonts w:ascii="Arial" w:hAnsi="Arial" w:cs="Arial"/>
        </w:rPr>
        <w:t xml:space="preserve">also </w:t>
      </w:r>
      <w:r w:rsidRPr="005A6508">
        <w:rPr>
          <w:rFonts w:ascii="Arial" w:hAnsi="Arial" w:cs="Arial"/>
        </w:rPr>
        <w:t xml:space="preserve">feature the exclusive </w:t>
      </w:r>
      <w:r>
        <w:rPr>
          <w:rFonts w:ascii="Arial" w:hAnsi="Arial" w:cs="Arial"/>
        </w:rPr>
        <w:t>Total Synthetic Jacket (TSJ</w:t>
      </w:r>
      <w:r w:rsidRPr="005A6508">
        <w:rPr>
          <w:rFonts w:ascii="Arial" w:hAnsi="Arial" w:cs="Arial"/>
        </w:rPr>
        <w:t>), which prevents metal-on-metal contact between the bullet and barrel, eliminating copper and lead fouling as well as reduc</w:t>
      </w:r>
      <w:r>
        <w:rPr>
          <w:rFonts w:ascii="Arial" w:hAnsi="Arial" w:cs="Arial"/>
        </w:rPr>
        <w:t xml:space="preserve">ing damaging heat and friction. </w:t>
      </w:r>
    </w:p>
    <w:p w14:paraId="331109F0" w14:textId="77777777" w:rsidR="005A6508" w:rsidRDefault="005A6508" w:rsidP="005A6508">
      <w:pPr>
        <w:pStyle w:val="Header"/>
        <w:rPr>
          <w:rFonts w:ascii="Arial" w:hAnsi="Arial" w:cs="Arial"/>
        </w:rPr>
      </w:pPr>
    </w:p>
    <w:p w14:paraId="2FB707F1" w14:textId="77777777" w:rsidR="0020008C" w:rsidRPr="005A6508" w:rsidRDefault="005A6508" w:rsidP="005A6508">
      <w:pPr>
        <w:pStyle w:val="Header"/>
        <w:rPr>
          <w:rFonts w:ascii="Arial" w:hAnsi="Arial" w:cs="Arial"/>
        </w:rPr>
      </w:pPr>
      <w:r w:rsidRPr="005A6508">
        <w:rPr>
          <w:rFonts w:ascii="Arial" w:hAnsi="Arial" w:cs="Arial"/>
        </w:rPr>
        <w:t>Combined with clean-b</w:t>
      </w:r>
      <w:r>
        <w:rPr>
          <w:rFonts w:ascii="Arial" w:hAnsi="Arial" w:cs="Arial"/>
        </w:rPr>
        <w:t xml:space="preserve">urning powder and </w:t>
      </w:r>
      <w:r w:rsidR="004315FB">
        <w:rPr>
          <w:rFonts w:ascii="Arial" w:hAnsi="Arial" w:cs="Arial"/>
        </w:rPr>
        <w:t xml:space="preserve">the </w:t>
      </w:r>
      <w:r>
        <w:rPr>
          <w:rFonts w:ascii="Arial" w:hAnsi="Arial" w:cs="Arial"/>
        </w:rPr>
        <w:t>Catalyst</w:t>
      </w:r>
      <w:r w:rsidRPr="005A6508">
        <w:rPr>
          <w:rFonts w:ascii="Arial" w:hAnsi="Arial" w:cs="Arial"/>
        </w:rPr>
        <w:t xml:space="preserve"> lead-free primer, Syntech Action Pistol pr</w:t>
      </w:r>
      <w:r>
        <w:rPr>
          <w:rFonts w:ascii="Arial" w:hAnsi="Arial" w:cs="Arial"/>
        </w:rPr>
        <w:t xml:space="preserve">ovides the softest-shooting, </w:t>
      </w:r>
      <w:r w:rsidRPr="005A6508">
        <w:rPr>
          <w:rFonts w:ascii="Arial" w:hAnsi="Arial" w:cs="Arial"/>
        </w:rPr>
        <w:t>most reliable performance possible for h</w:t>
      </w:r>
      <w:r>
        <w:rPr>
          <w:rFonts w:ascii="Arial" w:hAnsi="Arial" w:cs="Arial"/>
        </w:rPr>
        <w:t>igh-volume competitive shooters. Full details will be released in January 2018 during the SHOT Show timeframe.</w:t>
      </w:r>
    </w:p>
    <w:p w14:paraId="1BB87488" w14:textId="77777777" w:rsidR="00EE5328" w:rsidRPr="009F18E8" w:rsidRDefault="00EE5328" w:rsidP="00B5324B">
      <w:pPr>
        <w:tabs>
          <w:tab w:val="left" w:pos="2340"/>
          <w:tab w:val="left" w:pos="6930"/>
          <w:tab w:val="left" w:pos="9270"/>
        </w:tabs>
        <w:rPr>
          <w:rFonts w:cs="Arial"/>
          <w:szCs w:val="24"/>
          <w:highlight w:val="yellow"/>
        </w:rPr>
      </w:pPr>
    </w:p>
    <w:p w14:paraId="0E5B3FEE" w14:textId="77777777" w:rsidR="00E018A7" w:rsidRPr="00D65488" w:rsidRDefault="005844B4" w:rsidP="00B5324B">
      <w:pPr>
        <w:tabs>
          <w:tab w:val="left" w:pos="2340"/>
          <w:tab w:val="left" w:pos="6930"/>
          <w:tab w:val="left" w:pos="9270"/>
        </w:tabs>
        <w:rPr>
          <w:rFonts w:eastAsia="Arial Unicode MS" w:cs="Arial"/>
          <w:sz w:val="22"/>
          <w:szCs w:val="22"/>
        </w:rPr>
      </w:pPr>
      <w:r w:rsidRPr="00D65488">
        <w:rPr>
          <w:rFonts w:cs="Arial"/>
          <w:szCs w:val="24"/>
        </w:rPr>
        <w:t xml:space="preserve">Federal Premium </w:t>
      </w:r>
      <w:r w:rsidR="009C1249" w:rsidRPr="00D65488">
        <w:rPr>
          <w:rFonts w:cs="Arial"/>
          <w:szCs w:val="24"/>
        </w:rPr>
        <w:t>is a</w:t>
      </w:r>
      <w:r w:rsidRPr="00D65488">
        <w:rPr>
          <w:rFonts w:cs="Arial"/>
          <w:szCs w:val="24"/>
        </w:rPr>
        <w:t xml:space="preserve"> brand of Vista Outdoor Inc., an outdoor sports and recreation company. For mor</w:t>
      </w:r>
      <w:r w:rsidR="003776CF" w:rsidRPr="00D65488">
        <w:rPr>
          <w:rFonts w:cs="Arial"/>
          <w:szCs w:val="24"/>
        </w:rPr>
        <w:t>e information</w:t>
      </w:r>
      <w:r w:rsidR="009C1249" w:rsidRPr="00D65488">
        <w:rPr>
          <w:rFonts w:cs="Arial"/>
          <w:szCs w:val="24"/>
        </w:rPr>
        <w:t xml:space="preserve"> on Federal Premium</w:t>
      </w:r>
      <w:r w:rsidRPr="00D65488">
        <w:rPr>
          <w:rFonts w:cs="Arial"/>
          <w:szCs w:val="24"/>
        </w:rPr>
        <w:t xml:space="preserve">, go to </w:t>
      </w:r>
      <w:hyperlink r:id="rId10" w:history="1">
        <w:r w:rsidRPr="00D65488">
          <w:rPr>
            <w:rStyle w:val="Hyperlink"/>
            <w:rFonts w:cs="Arial"/>
            <w:szCs w:val="24"/>
          </w:rPr>
          <w:t>www.federalpremium.com</w:t>
        </w:r>
      </w:hyperlink>
      <w:r w:rsidR="009C1249" w:rsidRPr="00D65488">
        <w:rPr>
          <w:rFonts w:cs="Arial"/>
          <w:szCs w:val="24"/>
        </w:rPr>
        <w:t>.</w:t>
      </w:r>
    </w:p>
    <w:p w14:paraId="5DB03B9E" w14:textId="77777777" w:rsidR="00A02FBB" w:rsidRPr="00D65488" w:rsidRDefault="00A02FBB" w:rsidP="00A02FBB">
      <w:pPr>
        <w:rPr>
          <w:rFonts w:cs="Arial"/>
          <w:szCs w:val="24"/>
        </w:rPr>
      </w:pPr>
    </w:p>
    <w:p w14:paraId="4CEBF20A" w14:textId="77777777" w:rsidR="00A236BD" w:rsidRPr="00D65488" w:rsidRDefault="00A236BD" w:rsidP="00A236BD">
      <w:pPr>
        <w:rPr>
          <w:rFonts w:cs="Arial"/>
          <w:b/>
          <w:bCs/>
          <w:szCs w:val="24"/>
        </w:rPr>
      </w:pPr>
      <w:r w:rsidRPr="00D65488">
        <w:rPr>
          <w:b/>
          <w:bCs/>
        </w:rPr>
        <w:t>About Vista Outdoor</w:t>
      </w:r>
    </w:p>
    <w:p w14:paraId="12B15B14" w14:textId="77777777" w:rsidR="00A236BD" w:rsidRPr="00D65488" w:rsidRDefault="00A236BD" w:rsidP="00A236BD">
      <w:pPr>
        <w:rPr>
          <w:rFonts w:ascii="Calibri" w:hAnsi="Calibri"/>
          <w:sz w:val="22"/>
          <w:szCs w:val="22"/>
        </w:rPr>
      </w:pPr>
      <w:r w:rsidRPr="00D65488">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1" w:history="1">
        <w:r w:rsidRPr="00D65488">
          <w:rPr>
            <w:rStyle w:val="Hyperlink"/>
          </w:rPr>
          <w:t>www.vistaoutdoor.com</w:t>
        </w:r>
      </w:hyperlink>
      <w:r w:rsidRPr="00D65488">
        <w:t xml:space="preserve"> or follow us on Twitter @VistaOutdoorInc and Facebook at </w:t>
      </w:r>
      <w:hyperlink r:id="rId12" w:history="1">
        <w:r w:rsidRPr="00D65488">
          <w:rPr>
            <w:rStyle w:val="Hyperlink"/>
          </w:rPr>
          <w:t>www.facebook.com/vistaoutdoor</w:t>
        </w:r>
      </w:hyperlink>
      <w:r w:rsidRPr="00D65488">
        <w:t>.</w:t>
      </w:r>
    </w:p>
    <w:p w14:paraId="38FFC1E4" w14:textId="77777777" w:rsidR="00A02FBB" w:rsidRPr="00D65488" w:rsidRDefault="00A02FBB" w:rsidP="00A02FBB">
      <w:pPr>
        <w:rPr>
          <w:rFonts w:cs="Arial"/>
          <w:szCs w:val="24"/>
        </w:rPr>
      </w:pPr>
    </w:p>
    <w:p w14:paraId="46BE2770" w14:textId="77777777" w:rsidR="00A02FBB" w:rsidRPr="006817C0" w:rsidRDefault="00A02FBB" w:rsidP="00A02FBB">
      <w:pPr>
        <w:jc w:val="center"/>
        <w:rPr>
          <w:rFonts w:cs="Arial"/>
          <w:szCs w:val="24"/>
        </w:rPr>
      </w:pPr>
      <w:r w:rsidRPr="00D65488">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BAE8F" w14:textId="77777777" w:rsidR="009C70A6" w:rsidRDefault="009C70A6">
      <w:r>
        <w:separator/>
      </w:r>
    </w:p>
  </w:endnote>
  <w:endnote w:type="continuationSeparator" w:id="0">
    <w:p w14:paraId="22FB3259" w14:textId="77777777" w:rsidR="009C70A6" w:rsidRDefault="009C7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77777777" w:rsidR="00D22881" w:rsidRDefault="00D22881">
            <w:pPr>
              <w:pStyle w:val="Footer"/>
              <w:jc w:val="right"/>
            </w:pPr>
            <w:r>
              <w:t xml:space="preserve">Page </w:t>
            </w:r>
            <w:r w:rsidR="007E63D6">
              <w:rPr>
                <w:b/>
                <w:bCs/>
              </w:rPr>
              <w:fldChar w:fldCharType="begin"/>
            </w:r>
            <w:r>
              <w:rPr>
                <w:b/>
                <w:bCs/>
              </w:rPr>
              <w:instrText xml:space="preserve"> PAGE </w:instrText>
            </w:r>
            <w:r w:rsidR="007E63D6">
              <w:rPr>
                <w:b/>
                <w:bCs/>
              </w:rPr>
              <w:fldChar w:fldCharType="separate"/>
            </w:r>
            <w:r w:rsidR="00AB24D4">
              <w:rPr>
                <w:b/>
                <w:bCs/>
                <w:noProof/>
              </w:rPr>
              <w:t>1</w:t>
            </w:r>
            <w:r w:rsidR="007E63D6">
              <w:rPr>
                <w:b/>
                <w:bCs/>
              </w:rPr>
              <w:fldChar w:fldCharType="end"/>
            </w:r>
            <w:r>
              <w:t xml:space="preserve"> of </w:t>
            </w:r>
            <w:r w:rsidR="007E63D6">
              <w:rPr>
                <w:b/>
                <w:bCs/>
              </w:rPr>
              <w:fldChar w:fldCharType="begin"/>
            </w:r>
            <w:r>
              <w:rPr>
                <w:b/>
                <w:bCs/>
              </w:rPr>
              <w:instrText xml:space="preserve"> NUMPAGES  </w:instrText>
            </w:r>
            <w:r w:rsidR="007E63D6">
              <w:rPr>
                <w:b/>
                <w:bCs/>
              </w:rPr>
              <w:fldChar w:fldCharType="separate"/>
            </w:r>
            <w:r w:rsidR="00AB24D4">
              <w:rPr>
                <w:b/>
                <w:bCs/>
                <w:noProof/>
              </w:rPr>
              <w:t>2</w:t>
            </w:r>
            <w:r w:rsidR="007E63D6">
              <w:rPr>
                <w:b/>
                <w:bCs/>
              </w:rPr>
              <w:fldChar w:fldCharType="end"/>
            </w:r>
          </w:p>
        </w:sdtContent>
      </w:sdt>
    </w:sdtContent>
  </w:sdt>
  <w:p w14:paraId="7A18A673" w14:textId="77777777" w:rsidR="00D22881" w:rsidRDefault="00D228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1557C1" w14:textId="77777777" w:rsidR="009C70A6" w:rsidRDefault="009C70A6">
      <w:r>
        <w:separator/>
      </w:r>
    </w:p>
  </w:footnote>
  <w:footnote w:type="continuationSeparator" w:id="0">
    <w:p w14:paraId="13617943" w14:textId="77777777" w:rsidR="009C70A6" w:rsidRDefault="009C70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A0A"/>
    <w:rsid w:val="00025392"/>
    <w:rsid w:val="00032010"/>
    <w:rsid w:val="00033B84"/>
    <w:rsid w:val="000340DE"/>
    <w:rsid w:val="0003685F"/>
    <w:rsid w:val="000370B8"/>
    <w:rsid w:val="00037ED1"/>
    <w:rsid w:val="00041E40"/>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100CBE"/>
    <w:rsid w:val="00100EDC"/>
    <w:rsid w:val="00101FC5"/>
    <w:rsid w:val="001055B3"/>
    <w:rsid w:val="001067AB"/>
    <w:rsid w:val="00111120"/>
    <w:rsid w:val="0011346A"/>
    <w:rsid w:val="00114C66"/>
    <w:rsid w:val="00116DD3"/>
    <w:rsid w:val="00126186"/>
    <w:rsid w:val="0013019B"/>
    <w:rsid w:val="00136A6D"/>
    <w:rsid w:val="00141070"/>
    <w:rsid w:val="001441F5"/>
    <w:rsid w:val="00155654"/>
    <w:rsid w:val="0015613C"/>
    <w:rsid w:val="00156F61"/>
    <w:rsid w:val="00157444"/>
    <w:rsid w:val="0016021F"/>
    <w:rsid w:val="001631C1"/>
    <w:rsid w:val="00166B05"/>
    <w:rsid w:val="00167CDA"/>
    <w:rsid w:val="00170137"/>
    <w:rsid w:val="00170AA7"/>
    <w:rsid w:val="00180ECF"/>
    <w:rsid w:val="001864F4"/>
    <w:rsid w:val="00190B32"/>
    <w:rsid w:val="00194956"/>
    <w:rsid w:val="001A0634"/>
    <w:rsid w:val="001A06FE"/>
    <w:rsid w:val="001A0CFE"/>
    <w:rsid w:val="001A42F8"/>
    <w:rsid w:val="001A4C25"/>
    <w:rsid w:val="001A5467"/>
    <w:rsid w:val="001A7096"/>
    <w:rsid w:val="001B1B9B"/>
    <w:rsid w:val="001B1D8D"/>
    <w:rsid w:val="001B42CA"/>
    <w:rsid w:val="001C182A"/>
    <w:rsid w:val="001C55B9"/>
    <w:rsid w:val="001C663D"/>
    <w:rsid w:val="001D36E2"/>
    <w:rsid w:val="001D4ADD"/>
    <w:rsid w:val="001D506B"/>
    <w:rsid w:val="001D61BD"/>
    <w:rsid w:val="001D695F"/>
    <w:rsid w:val="001D7C12"/>
    <w:rsid w:val="001E215D"/>
    <w:rsid w:val="001E2B16"/>
    <w:rsid w:val="001E543F"/>
    <w:rsid w:val="001E5A94"/>
    <w:rsid w:val="001E738A"/>
    <w:rsid w:val="0020008C"/>
    <w:rsid w:val="00200A2E"/>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84049"/>
    <w:rsid w:val="00290E5F"/>
    <w:rsid w:val="0029227C"/>
    <w:rsid w:val="002946D0"/>
    <w:rsid w:val="0029730C"/>
    <w:rsid w:val="0029775F"/>
    <w:rsid w:val="00297E2C"/>
    <w:rsid w:val="002A0381"/>
    <w:rsid w:val="002B2024"/>
    <w:rsid w:val="002B2E77"/>
    <w:rsid w:val="002B3015"/>
    <w:rsid w:val="002C10C5"/>
    <w:rsid w:val="002C1686"/>
    <w:rsid w:val="002C25B0"/>
    <w:rsid w:val="002D3835"/>
    <w:rsid w:val="002D616E"/>
    <w:rsid w:val="002D73A0"/>
    <w:rsid w:val="002E6BC0"/>
    <w:rsid w:val="002E703F"/>
    <w:rsid w:val="002F243B"/>
    <w:rsid w:val="002F35D8"/>
    <w:rsid w:val="002F370F"/>
    <w:rsid w:val="0030438B"/>
    <w:rsid w:val="00304EDB"/>
    <w:rsid w:val="00305B08"/>
    <w:rsid w:val="00306E6C"/>
    <w:rsid w:val="003110BE"/>
    <w:rsid w:val="0031265F"/>
    <w:rsid w:val="00315321"/>
    <w:rsid w:val="00316F02"/>
    <w:rsid w:val="00320034"/>
    <w:rsid w:val="00323E34"/>
    <w:rsid w:val="00330343"/>
    <w:rsid w:val="0033287C"/>
    <w:rsid w:val="00333285"/>
    <w:rsid w:val="00333514"/>
    <w:rsid w:val="003418F2"/>
    <w:rsid w:val="00344845"/>
    <w:rsid w:val="00345E2E"/>
    <w:rsid w:val="00345EDB"/>
    <w:rsid w:val="00350DEC"/>
    <w:rsid w:val="003529B3"/>
    <w:rsid w:val="0035676B"/>
    <w:rsid w:val="00356A76"/>
    <w:rsid w:val="003603C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C4638"/>
    <w:rsid w:val="003C4B44"/>
    <w:rsid w:val="003C4E71"/>
    <w:rsid w:val="003C7F8D"/>
    <w:rsid w:val="003D1AAC"/>
    <w:rsid w:val="003D2909"/>
    <w:rsid w:val="003D4190"/>
    <w:rsid w:val="003D5C60"/>
    <w:rsid w:val="003D662D"/>
    <w:rsid w:val="003E077F"/>
    <w:rsid w:val="003E24FF"/>
    <w:rsid w:val="003E3060"/>
    <w:rsid w:val="003E3144"/>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2A5D"/>
    <w:rsid w:val="0043664A"/>
    <w:rsid w:val="00437DDC"/>
    <w:rsid w:val="00446105"/>
    <w:rsid w:val="00454CFB"/>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4A6E"/>
    <w:rsid w:val="00506915"/>
    <w:rsid w:val="005163CA"/>
    <w:rsid w:val="00521918"/>
    <w:rsid w:val="00523E3D"/>
    <w:rsid w:val="00525DD2"/>
    <w:rsid w:val="005326B3"/>
    <w:rsid w:val="00537EBA"/>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2363"/>
    <w:rsid w:val="005C5F82"/>
    <w:rsid w:val="005D08B1"/>
    <w:rsid w:val="005E03AB"/>
    <w:rsid w:val="005E2A65"/>
    <w:rsid w:val="005F1C83"/>
    <w:rsid w:val="00610558"/>
    <w:rsid w:val="0061455B"/>
    <w:rsid w:val="00616161"/>
    <w:rsid w:val="00616171"/>
    <w:rsid w:val="00616F1E"/>
    <w:rsid w:val="00617AF4"/>
    <w:rsid w:val="00617EBE"/>
    <w:rsid w:val="00621371"/>
    <w:rsid w:val="00624A14"/>
    <w:rsid w:val="0062505A"/>
    <w:rsid w:val="00625E33"/>
    <w:rsid w:val="00627031"/>
    <w:rsid w:val="006327B3"/>
    <w:rsid w:val="00641710"/>
    <w:rsid w:val="006608D8"/>
    <w:rsid w:val="006640FC"/>
    <w:rsid w:val="00671007"/>
    <w:rsid w:val="0067303B"/>
    <w:rsid w:val="00673D30"/>
    <w:rsid w:val="006748FE"/>
    <w:rsid w:val="00676481"/>
    <w:rsid w:val="006802B4"/>
    <w:rsid w:val="006817C0"/>
    <w:rsid w:val="00683466"/>
    <w:rsid w:val="00683C8B"/>
    <w:rsid w:val="00690EF4"/>
    <w:rsid w:val="00691DB9"/>
    <w:rsid w:val="006A140F"/>
    <w:rsid w:val="006A1636"/>
    <w:rsid w:val="006A7AFC"/>
    <w:rsid w:val="006B18B4"/>
    <w:rsid w:val="006B4F30"/>
    <w:rsid w:val="006B5F05"/>
    <w:rsid w:val="006B6B5D"/>
    <w:rsid w:val="006C76FC"/>
    <w:rsid w:val="006D0224"/>
    <w:rsid w:val="006D0E06"/>
    <w:rsid w:val="006D1BA4"/>
    <w:rsid w:val="006D3B18"/>
    <w:rsid w:val="006D3E99"/>
    <w:rsid w:val="006E0EC5"/>
    <w:rsid w:val="006E18E4"/>
    <w:rsid w:val="006F152C"/>
    <w:rsid w:val="006F41A9"/>
    <w:rsid w:val="006F56A7"/>
    <w:rsid w:val="006F7676"/>
    <w:rsid w:val="0070019E"/>
    <w:rsid w:val="007013B8"/>
    <w:rsid w:val="00702657"/>
    <w:rsid w:val="007028C7"/>
    <w:rsid w:val="00704815"/>
    <w:rsid w:val="00704EA0"/>
    <w:rsid w:val="007050C3"/>
    <w:rsid w:val="00712E07"/>
    <w:rsid w:val="007204C9"/>
    <w:rsid w:val="00720B98"/>
    <w:rsid w:val="00727A81"/>
    <w:rsid w:val="007325DB"/>
    <w:rsid w:val="007405F1"/>
    <w:rsid w:val="00742DA9"/>
    <w:rsid w:val="00744A7B"/>
    <w:rsid w:val="00753CA2"/>
    <w:rsid w:val="007542BF"/>
    <w:rsid w:val="00756EA0"/>
    <w:rsid w:val="007626FA"/>
    <w:rsid w:val="0077255E"/>
    <w:rsid w:val="00774AE9"/>
    <w:rsid w:val="00780846"/>
    <w:rsid w:val="00783D02"/>
    <w:rsid w:val="0078692A"/>
    <w:rsid w:val="00787D75"/>
    <w:rsid w:val="00787FA0"/>
    <w:rsid w:val="00790264"/>
    <w:rsid w:val="00793050"/>
    <w:rsid w:val="007A1120"/>
    <w:rsid w:val="007A3259"/>
    <w:rsid w:val="007A3812"/>
    <w:rsid w:val="007A4801"/>
    <w:rsid w:val="007B071D"/>
    <w:rsid w:val="007B1014"/>
    <w:rsid w:val="007C2CF1"/>
    <w:rsid w:val="007C5A23"/>
    <w:rsid w:val="007C5C2D"/>
    <w:rsid w:val="007D122B"/>
    <w:rsid w:val="007D5624"/>
    <w:rsid w:val="007D6A6F"/>
    <w:rsid w:val="007E1410"/>
    <w:rsid w:val="007E205F"/>
    <w:rsid w:val="007E2E7D"/>
    <w:rsid w:val="007E2ECB"/>
    <w:rsid w:val="007E48A1"/>
    <w:rsid w:val="007E63D6"/>
    <w:rsid w:val="007E7805"/>
    <w:rsid w:val="007F03B4"/>
    <w:rsid w:val="007F308A"/>
    <w:rsid w:val="007F66E3"/>
    <w:rsid w:val="007F6801"/>
    <w:rsid w:val="008008DD"/>
    <w:rsid w:val="00804122"/>
    <w:rsid w:val="00806D90"/>
    <w:rsid w:val="008077EF"/>
    <w:rsid w:val="00811BD4"/>
    <w:rsid w:val="008120FC"/>
    <w:rsid w:val="00812C28"/>
    <w:rsid w:val="00813E9A"/>
    <w:rsid w:val="00817116"/>
    <w:rsid w:val="00820800"/>
    <w:rsid w:val="00821CED"/>
    <w:rsid w:val="0082283A"/>
    <w:rsid w:val="00825EC1"/>
    <w:rsid w:val="00832351"/>
    <w:rsid w:val="00844837"/>
    <w:rsid w:val="0084520D"/>
    <w:rsid w:val="00845A70"/>
    <w:rsid w:val="00855517"/>
    <w:rsid w:val="008567C4"/>
    <w:rsid w:val="0085717A"/>
    <w:rsid w:val="00857432"/>
    <w:rsid w:val="008601F6"/>
    <w:rsid w:val="00862779"/>
    <w:rsid w:val="008642F4"/>
    <w:rsid w:val="00866A32"/>
    <w:rsid w:val="00874E24"/>
    <w:rsid w:val="00881200"/>
    <w:rsid w:val="00881EE4"/>
    <w:rsid w:val="00882972"/>
    <w:rsid w:val="00884A8C"/>
    <w:rsid w:val="00887CD8"/>
    <w:rsid w:val="00892124"/>
    <w:rsid w:val="00893A04"/>
    <w:rsid w:val="008966C8"/>
    <w:rsid w:val="00896CE8"/>
    <w:rsid w:val="008A72C4"/>
    <w:rsid w:val="008B37C8"/>
    <w:rsid w:val="008B3E98"/>
    <w:rsid w:val="008B5270"/>
    <w:rsid w:val="008C2E3E"/>
    <w:rsid w:val="008C52B3"/>
    <w:rsid w:val="008D32CD"/>
    <w:rsid w:val="008E017C"/>
    <w:rsid w:val="008E4322"/>
    <w:rsid w:val="008E60C4"/>
    <w:rsid w:val="008E6150"/>
    <w:rsid w:val="008F1EE7"/>
    <w:rsid w:val="00901C02"/>
    <w:rsid w:val="009056E1"/>
    <w:rsid w:val="00906EC7"/>
    <w:rsid w:val="009073C6"/>
    <w:rsid w:val="00912CBB"/>
    <w:rsid w:val="0091361B"/>
    <w:rsid w:val="00913E6B"/>
    <w:rsid w:val="0091418A"/>
    <w:rsid w:val="0091419E"/>
    <w:rsid w:val="009150BB"/>
    <w:rsid w:val="009150E8"/>
    <w:rsid w:val="009172D1"/>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A02FBB"/>
    <w:rsid w:val="00A06FD2"/>
    <w:rsid w:val="00A102AF"/>
    <w:rsid w:val="00A107AC"/>
    <w:rsid w:val="00A11143"/>
    <w:rsid w:val="00A1343C"/>
    <w:rsid w:val="00A142A5"/>
    <w:rsid w:val="00A203E9"/>
    <w:rsid w:val="00A220E0"/>
    <w:rsid w:val="00A23362"/>
    <w:rsid w:val="00A236BD"/>
    <w:rsid w:val="00A23807"/>
    <w:rsid w:val="00A23878"/>
    <w:rsid w:val="00A2778E"/>
    <w:rsid w:val="00A508B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A0664"/>
    <w:rsid w:val="00AA1F60"/>
    <w:rsid w:val="00AA5121"/>
    <w:rsid w:val="00AA5BE7"/>
    <w:rsid w:val="00AB24D4"/>
    <w:rsid w:val="00AB56BB"/>
    <w:rsid w:val="00AB6814"/>
    <w:rsid w:val="00AB69B4"/>
    <w:rsid w:val="00AC08DA"/>
    <w:rsid w:val="00AC0EB7"/>
    <w:rsid w:val="00AC181A"/>
    <w:rsid w:val="00AD355B"/>
    <w:rsid w:val="00AD35FB"/>
    <w:rsid w:val="00AD3DE6"/>
    <w:rsid w:val="00AD4D84"/>
    <w:rsid w:val="00AD6CB4"/>
    <w:rsid w:val="00AD7B85"/>
    <w:rsid w:val="00AE2D3F"/>
    <w:rsid w:val="00AE3993"/>
    <w:rsid w:val="00AE7FA7"/>
    <w:rsid w:val="00AF4B61"/>
    <w:rsid w:val="00AF5BC9"/>
    <w:rsid w:val="00B02918"/>
    <w:rsid w:val="00B0380E"/>
    <w:rsid w:val="00B071D0"/>
    <w:rsid w:val="00B127C6"/>
    <w:rsid w:val="00B149DE"/>
    <w:rsid w:val="00B16797"/>
    <w:rsid w:val="00B2054D"/>
    <w:rsid w:val="00B20D2F"/>
    <w:rsid w:val="00B24FFF"/>
    <w:rsid w:val="00B256F2"/>
    <w:rsid w:val="00B27002"/>
    <w:rsid w:val="00B3251F"/>
    <w:rsid w:val="00B44535"/>
    <w:rsid w:val="00B5324B"/>
    <w:rsid w:val="00B62699"/>
    <w:rsid w:val="00B67B22"/>
    <w:rsid w:val="00B713DF"/>
    <w:rsid w:val="00B73CD9"/>
    <w:rsid w:val="00B85079"/>
    <w:rsid w:val="00B8616A"/>
    <w:rsid w:val="00B86C40"/>
    <w:rsid w:val="00B915C1"/>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50991"/>
    <w:rsid w:val="00C50F7F"/>
    <w:rsid w:val="00C51701"/>
    <w:rsid w:val="00C51EA3"/>
    <w:rsid w:val="00C52FAC"/>
    <w:rsid w:val="00C54DB7"/>
    <w:rsid w:val="00C576FC"/>
    <w:rsid w:val="00C641FC"/>
    <w:rsid w:val="00C7331F"/>
    <w:rsid w:val="00C73B04"/>
    <w:rsid w:val="00C74AFE"/>
    <w:rsid w:val="00C8203C"/>
    <w:rsid w:val="00C82610"/>
    <w:rsid w:val="00C83894"/>
    <w:rsid w:val="00C83F44"/>
    <w:rsid w:val="00C841D4"/>
    <w:rsid w:val="00C8706C"/>
    <w:rsid w:val="00C93F11"/>
    <w:rsid w:val="00C94CEC"/>
    <w:rsid w:val="00CA17C6"/>
    <w:rsid w:val="00CA4ED1"/>
    <w:rsid w:val="00CB1380"/>
    <w:rsid w:val="00CB1533"/>
    <w:rsid w:val="00CB5A2F"/>
    <w:rsid w:val="00CC0640"/>
    <w:rsid w:val="00CD2364"/>
    <w:rsid w:val="00CD5C2A"/>
    <w:rsid w:val="00CE5F3B"/>
    <w:rsid w:val="00CF00BA"/>
    <w:rsid w:val="00CF1DCA"/>
    <w:rsid w:val="00D009F8"/>
    <w:rsid w:val="00D027E4"/>
    <w:rsid w:val="00D02BA2"/>
    <w:rsid w:val="00D04547"/>
    <w:rsid w:val="00D048E8"/>
    <w:rsid w:val="00D06767"/>
    <w:rsid w:val="00D07B0C"/>
    <w:rsid w:val="00D10016"/>
    <w:rsid w:val="00D11455"/>
    <w:rsid w:val="00D120BD"/>
    <w:rsid w:val="00D22881"/>
    <w:rsid w:val="00D23039"/>
    <w:rsid w:val="00D23948"/>
    <w:rsid w:val="00D31AC1"/>
    <w:rsid w:val="00D33131"/>
    <w:rsid w:val="00D34F2E"/>
    <w:rsid w:val="00D362DE"/>
    <w:rsid w:val="00D37439"/>
    <w:rsid w:val="00D5100B"/>
    <w:rsid w:val="00D53FF6"/>
    <w:rsid w:val="00D54B32"/>
    <w:rsid w:val="00D56B4E"/>
    <w:rsid w:val="00D601DA"/>
    <w:rsid w:val="00D65488"/>
    <w:rsid w:val="00D76D66"/>
    <w:rsid w:val="00D80A54"/>
    <w:rsid w:val="00D81906"/>
    <w:rsid w:val="00D87FF2"/>
    <w:rsid w:val="00D95AC3"/>
    <w:rsid w:val="00DA6BE8"/>
    <w:rsid w:val="00DB292B"/>
    <w:rsid w:val="00DB3F7F"/>
    <w:rsid w:val="00DB4783"/>
    <w:rsid w:val="00DB50E0"/>
    <w:rsid w:val="00DC23B7"/>
    <w:rsid w:val="00DD04C3"/>
    <w:rsid w:val="00DD5B7D"/>
    <w:rsid w:val="00DD6CC5"/>
    <w:rsid w:val="00DE2343"/>
    <w:rsid w:val="00DE599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474A5"/>
    <w:rsid w:val="00E51E2C"/>
    <w:rsid w:val="00E554D5"/>
    <w:rsid w:val="00E6416B"/>
    <w:rsid w:val="00E64ACB"/>
    <w:rsid w:val="00E67419"/>
    <w:rsid w:val="00E67E34"/>
    <w:rsid w:val="00E801F3"/>
    <w:rsid w:val="00E86CDF"/>
    <w:rsid w:val="00E91571"/>
    <w:rsid w:val="00E951ED"/>
    <w:rsid w:val="00EA2C3D"/>
    <w:rsid w:val="00EA48F3"/>
    <w:rsid w:val="00EA7C85"/>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678E"/>
    <w:rsid w:val="00F0736B"/>
    <w:rsid w:val="00F11377"/>
    <w:rsid w:val="00F15801"/>
    <w:rsid w:val="00F1783C"/>
    <w:rsid w:val="00F20D7A"/>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7152"/>
    <w:rsid w:val="00F67E68"/>
    <w:rsid w:val="00F67F23"/>
    <w:rsid w:val="00F70BD3"/>
    <w:rsid w:val="00F759B6"/>
    <w:rsid w:val="00F7618F"/>
    <w:rsid w:val="00F929B7"/>
    <w:rsid w:val="00F93C32"/>
    <w:rsid w:val="00FA36C5"/>
    <w:rsid w:val="00FA4D3A"/>
    <w:rsid w:val="00FA698D"/>
    <w:rsid w:val="00FB25C6"/>
    <w:rsid w:val="00FC113B"/>
    <w:rsid w:val="00FC4636"/>
    <w:rsid w:val="00FC6819"/>
    <w:rsid w:val="00FC6D9C"/>
    <w:rsid w:val="00FC7F72"/>
    <w:rsid w:val="00FD064F"/>
    <w:rsid w:val="00FD3DBC"/>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A738ECB1-4714-4D2D-9145-42189898A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vistaoutdo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taoutdoor.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ederalpremium.com"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6F1AD-5A44-4715-89A3-43C021857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2</Words>
  <Characters>4110</Characters>
  <Application>Microsoft Office Word</Application>
  <DocSecurity>0</DocSecurity>
  <Lines>82</Lines>
  <Paragraphs>20</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4772</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41594</dc:creator>
  <cp:lastModifiedBy>Reich, JJ (John)</cp:lastModifiedBy>
  <cp:revision>4</cp:revision>
  <cp:lastPrinted>2016-11-30T19:44:00Z</cp:lastPrinted>
  <dcterms:created xsi:type="dcterms:W3CDTF">2017-08-31T18:33:00Z</dcterms:created>
  <dcterms:modified xsi:type="dcterms:W3CDTF">2017-08-3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